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DE4E0C7" w14:textId="77777777" w:rsidR="00E5016D" w:rsidRDefault="00E5016D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5016D">
        <w:rPr>
          <w:rFonts w:eastAsia="Times New Roman" w:cstheme="minorHAnsi"/>
          <w:b/>
          <w:color w:val="181717"/>
          <w:sz w:val="28"/>
          <w:szCs w:val="28"/>
        </w:rPr>
        <w:t>Chapter 11 – EV and HEV Motors, Converters, and Inverters</w:t>
      </w:r>
    </w:p>
    <w:p w14:paraId="0766CA74" w14:textId="367266F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5F06345" w14:textId="4780FE00" w:rsidR="00557546" w:rsidRDefault="00DF2F45" w:rsidP="00C74018">
      <w:pPr>
        <w:spacing w:after="0"/>
        <w:ind w:left="450" w:right="-810"/>
      </w:pPr>
      <w:r w:rsidRPr="00DF2F45">
        <w:t xml:space="preserve">1. </w:t>
      </w:r>
      <w:r w:rsidR="00035248">
        <w:t xml:space="preserve">Electromagnetism, Electromagnetic Induction, </w:t>
      </w:r>
      <w:r w:rsidR="00C86232">
        <w:t>Electric Motors, and Brushless Motors</w:t>
      </w:r>
    </w:p>
    <w:p w14:paraId="3A9D247C" w14:textId="541DA863" w:rsidR="00C86232" w:rsidRDefault="00C86232" w:rsidP="00C74018">
      <w:pPr>
        <w:spacing w:after="0"/>
        <w:ind w:left="450" w:right="-810"/>
      </w:pPr>
      <w:r>
        <w:t>2. Electric Motor Control, Capacitors in Converters, and Converters and Inverters</w:t>
      </w:r>
    </w:p>
    <w:p w14:paraId="0FA786FE" w14:textId="3A3D7899" w:rsidR="00877B5A" w:rsidRDefault="00877B5A" w:rsidP="00C74018">
      <w:pPr>
        <w:spacing w:after="0"/>
        <w:ind w:left="450" w:right="-810"/>
      </w:pPr>
      <w:r>
        <w:t>3. Electronic System Cooling System and Motor-Converter-Inverter Diagnostic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96D755E" w14:textId="36224062" w:rsidR="00035248" w:rsidRDefault="008F46C1" w:rsidP="00035248">
      <w:pPr>
        <w:spacing w:after="0"/>
        <w:ind w:left="450" w:right="-810"/>
      </w:pPr>
      <w:r>
        <w:t xml:space="preserve">1. </w:t>
      </w:r>
      <w:r w:rsidR="00035248">
        <w:t>Describe the operation of DC and AC electric motors.</w:t>
      </w:r>
    </w:p>
    <w:p w14:paraId="773C8763" w14:textId="5AB79392" w:rsidR="00035248" w:rsidRDefault="00820699" w:rsidP="00035248">
      <w:pPr>
        <w:spacing w:after="0"/>
        <w:ind w:left="450" w:right="-810"/>
      </w:pPr>
      <w:r>
        <w:t>2.</w:t>
      </w:r>
      <w:r w:rsidR="00035248">
        <w:t xml:space="preserve"> Explain how a brushless DC motor works.</w:t>
      </w:r>
    </w:p>
    <w:p w14:paraId="1DBA79A5" w14:textId="255FE66A" w:rsidR="00035248" w:rsidRDefault="00820699" w:rsidP="00035248">
      <w:pPr>
        <w:spacing w:after="0"/>
        <w:ind w:left="450" w:right="-810"/>
      </w:pPr>
      <w:r>
        <w:t>3.</w:t>
      </w:r>
      <w:r w:rsidR="00035248">
        <w:t xml:space="preserve"> Discuss the advantages and disadvantages of using electric motors in hybrid electric vehicles.</w:t>
      </w:r>
    </w:p>
    <w:p w14:paraId="15D978D3" w14:textId="75FAEB26" w:rsidR="00035248" w:rsidRDefault="00820699" w:rsidP="00035248">
      <w:pPr>
        <w:spacing w:after="0"/>
        <w:ind w:left="450" w:right="-810"/>
      </w:pPr>
      <w:r>
        <w:t>4.</w:t>
      </w:r>
      <w:r w:rsidR="00035248">
        <w:t xml:space="preserve"> Describe how a DC-to-DC converter works.</w:t>
      </w:r>
    </w:p>
    <w:p w14:paraId="52FCEDE0" w14:textId="6D89A613" w:rsidR="00035248" w:rsidRDefault="00820699" w:rsidP="00035248">
      <w:pPr>
        <w:spacing w:after="0"/>
        <w:ind w:left="450" w:right="-810"/>
      </w:pPr>
      <w:r>
        <w:t xml:space="preserve">5. </w:t>
      </w:r>
      <w:r w:rsidR="00035248">
        <w:t>Discuss how a DC-to-AC inverter works.</w:t>
      </w:r>
    </w:p>
    <w:p w14:paraId="377F5745" w14:textId="51F0DA6A" w:rsidR="00035248" w:rsidRDefault="00820699" w:rsidP="00035248">
      <w:pPr>
        <w:spacing w:after="0"/>
        <w:ind w:left="450" w:right="-810"/>
      </w:pPr>
      <w:r>
        <w:t>6.</w:t>
      </w:r>
      <w:r w:rsidR="00035248">
        <w:t xml:space="preserve"> Prepare for the ASE L3 certification text area “D” (Power Electronics).</w:t>
      </w:r>
    </w:p>
    <w:p w14:paraId="55695049" w14:textId="3DF33D31" w:rsidR="00DF2F45" w:rsidRPr="00DF2F45" w:rsidRDefault="00F25410" w:rsidP="00035248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15E70682" w:rsidR="002651CC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E5016D" w:rsidRPr="00E5016D">
        <w:t>Hybrid Traction Motor Identification</w:t>
      </w:r>
    </w:p>
    <w:p w14:paraId="66BA49AD" w14:textId="699B8222" w:rsidR="00DA7074" w:rsidRDefault="002651CC" w:rsidP="004637B0">
      <w:pPr>
        <w:spacing w:after="0"/>
        <w:ind w:left="450" w:right="-810"/>
      </w:pPr>
      <w:r>
        <w:t xml:space="preserve">2. Task Sheet: </w:t>
      </w:r>
      <w:bookmarkEnd w:id="0"/>
      <w:r w:rsidR="00E5016D" w:rsidRPr="00E5016D">
        <w:t>Inverter and Electric Motor Scan Tool Diagnosis</w:t>
      </w:r>
    </w:p>
    <w:bookmarkEnd w:id="1"/>
    <w:p w14:paraId="233C5FC8" w14:textId="63E1C11C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2192E11E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1DA4A1C3" w14:textId="2B2A310C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0CB4937C" w14:textId="314D6BC2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5826F02" w14:textId="77777777" w:rsidR="00E5016D" w:rsidRDefault="00E5016D" w:rsidP="00E5016D">
      <w:pPr>
        <w:spacing w:after="0"/>
        <w:ind w:left="450" w:right="-810"/>
      </w:pPr>
      <w:r>
        <w:t>1. Task Sheet: Hybrid Traction Motor Identification</w:t>
      </w:r>
    </w:p>
    <w:p w14:paraId="737CD97A" w14:textId="77777777" w:rsidR="00E5016D" w:rsidRDefault="00E5016D" w:rsidP="00E5016D">
      <w:pPr>
        <w:spacing w:after="0"/>
        <w:ind w:left="450" w:right="-810"/>
      </w:pPr>
      <w:r>
        <w:t>2. Task Sheet: Inverter and Electric Motor Scan Tool Diagnosis</w:t>
      </w:r>
    </w:p>
    <w:p w14:paraId="6E8407A3" w14:textId="14E36A97" w:rsidR="00DF2F45" w:rsidRPr="00CD3CBB" w:rsidRDefault="00DF2F45" w:rsidP="00E5016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2C05AEB4" w:rsidR="00CD3CBB" w:rsidRDefault="00CD3CBB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68C14" w14:textId="77777777" w:rsidR="00984B07" w:rsidRDefault="00984B07" w:rsidP="00E43A7A">
      <w:pPr>
        <w:spacing w:after="0" w:line="240" w:lineRule="auto"/>
      </w:pPr>
      <w:r>
        <w:separator/>
      </w:r>
    </w:p>
  </w:endnote>
  <w:endnote w:type="continuationSeparator" w:id="0">
    <w:p w14:paraId="2E064124" w14:textId="77777777" w:rsidR="00984B07" w:rsidRDefault="00984B0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266E8" w14:textId="77777777" w:rsidR="00984B07" w:rsidRDefault="00984B07" w:rsidP="00E43A7A">
      <w:pPr>
        <w:spacing w:after="0" w:line="240" w:lineRule="auto"/>
      </w:pPr>
      <w:r>
        <w:separator/>
      </w:r>
    </w:p>
  </w:footnote>
  <w:footnote w:type="continuationSeparator" w:id="0">
    <w:p w14:paraId="4CBC1E63" w14:textId="77777777" w:rsidR="00984B07" w:rsidRDefault="00984B0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16515"/>
    <w:rsid w:val="00027A0E"/>
    <w:rsid w:val="00032C74"/>
    <w:rsid w:val="00035248"/>
    <w:rsid w:val="000522AD"/>
    <w:rsid w:val="00055EAD"/>
    <w:rsid w:val="00077286"/>
    <w:rsid w:val="000B5939"/>
    <w:rsid w:val="000C6FB2"/>
    <w:rsid w:val="000E2805"/>
    <w:rsid w:val="000E2C6C"/>
    <w:rsid w:val="0011718F"/>
    <w:rsid w:val="00123D4E"/>
    <w:rsid w:val="00133D25"/>
    <w:rsid w:val="00136257"/>
    <w:rsid w:val="00150C31"/>
    <w:rsid w:val="001735F6"/>
    <w:rsid w:val="001D570B"/>
    <w:rsid w:val="001D6D31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B7FEB"/>
    <w:rsid w:val="002E426A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20699"/>
    <w:rsid w:val="008253C6"/>
    <w:rsid w:val="00831393"/>
    <w:rsid w:val="0085071D"/>
    <w:rsid w:val="0085332D"/>
    <w:rsid w:val="00877B5A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764B2"/>
    <w:rsid w:val="00A868F1"/>
    <w:rsid w:val="00A941B8"/>
    <w:rsid w:val="00AB5A3D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F2F45"/>
    <w:rsid w:val="00E202C9"/>
    <w:rsid w:val="00E4311A"/>
    <w:rsid w:val="00E43A7A"/>
    <w:rsid w:val="00E5016D"/>
    <w:rsid w:val="00E87AC3"/>
    <w:rsid w:val="00E9309E"/>
    <w:rsid w:val="00EC2C3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8</cp:revision>
  <cp:lastPrinted>2022-05-17T12:37:00Z</cp:lastPrinted>
  <dcterms:created xsi:type="dcterms:W3CDTF">2019-12-09T16:24:00Z</dcterms:created>
  <dcterms:modified xsi:type="dcterms:W3CDTF">2022-05-17T15:13:00Z</dcterms:modified>
</cp:coreProperties>
</file>